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902FD3" w14:textId="49605B6E" w:rsidR="005C18B5" w:rsidRPr="00A55685" w:rsidRDefault="005C18B5" w:rsidP="00D921B2">
      <w:pPr>
        <w:jc w:val="center"/>
        <w:rPr>
          <w:rFonts w:ascii="ＭＳ 明朝" w:hAnsi="ＭＳ 明朝"/>
          <w:b/>
          <w:bCs/>
          <w:sz w:val="28"/>
          <w:szCs w:val="28"/>
        </w:rPr>
      </w:pPr>
      <w:bookmarkStart w:id="0" w:name="_GoBack"/>
      <w:bookmarkEnd w:id="0"/>
      <w:r w:rsidRPr="00A55685">
        <w:rPr>
          <w:rFonts w:ascii="ＭＳ 明朝" w:hAnsi="ＭＳ 明朝" w:hint="eastAsia"/>
          <w:b/>
          <w:bCs/>
          <w:sz w:val="28"/>
          <w:szCs w:val="28"/>
        </w:rPr>
        <w:t>○○と△△の関係</w:t>
      </w:r>
    </w:p>
    <w:p w14:paraId="2C8792C3" w14:textId="2A09B1C6" w:rsidR="005C18B5" w:rsidRPr="00A55685" w:rsidRDefault="005C18B5" w:rsidP="00D921B2">
      <w:pPr>
        <w:jc w:val="center"/>
        <w:rPr>
          <w:rFonts w:ascii="ＭＳ 明朝" w:hAnsi="ＭＳ 明朝"/>
        </w:rPr>
      </w:pPr>
      <w:r w:rsidRPr="00A55685">
        <w:rPr>
          <w:rFonts w:ascii="ＭＳ 明朝" w:hAnsi="ＭＳ 明朝"/>
        </w:rPr>
        <w:t>〇</w:t>
      </w:r>
      <w:r w:rsidR="00CC05DA">
        <w:rPr>
          <w:rFonts w:ascii="ＭＳ 明朝" w:hAnsi="ＭＳ 明朝" w:hint="eastAsia"/>
        </w:rPr>
        <w:t>宮崎</w:t>
      </w:r>
      <w:r w:rsidR="00F21920" w:rsidRPr="00A55685">
        <w:rPr>
          <w:rFonts w:ascii="ＭＳ 明朝" w:hAnsi="ＭＳ 明朝"/>
        </w:rPr>
        <w:t>花子</w:t>
      </w:r>
      <w:r w:rsidRPr="00A55685">
        <w:rPr>
          <w:rFonts w:ascii="ＭＳ 明朝" w:hAnsi="ＭＳ 明朝"/>
          <w:vertAlign w:val="superscript"/>
        </w:rPr>
        <w:t>1）</w:t>
      </w:r>
      <w:r w:rsidRPr="00A55685">
        <w:rPr>
          <w:rFonts w:ascii="ＭＳ 明朝" w:hAnsi="ＭＳ 明朝"/>
        </w:rPr>
        <w:t>、</w:t>
      </w:r>
      <w:r w:rsidR="00A733F1" w:rsidRPr="00A55685">
        <w:rPr>
          <w:rFonts w:ascii="ＭＳ 明朝" w:hAnsi="ＭＳ 明朝" w:hint="eastAsia"/>
        </w:rPr>
        <w:t>看護</w:t>
      </w:r>
      <w:r w:rsidR="00F21920" w:rsidRPr="00A55685">
        <w:rPr>
          <w:rFonts w:ascii="ＭＳ 明朝" w:hAnsi="ＭＳ 明朝"/>
        </w:rPr>
        <w:t>太郎</w:t>
      </w:r>
      <w:r w:rsidRPr="00A55685">
        <w:rPr>
          <w:rFonts w:ascii="ＭＳ 明朝" w:hAnsi="ＭＳ 明朝"/>
          <w:vertAlign w:val="superscript"/>
        </w:rPr>
        <w:t>2）</w:t>
      </w:r>
      <w:r w:rsidRPr="00A55685">
        <w:rPr>
          <w:rFonts w:ascii="ＭＳ 明朝" w:hAnsi="ＭＳ 明朝"/>
        </w:rPr>
        <w:t>、</w:t>
      </w:r>
      <w:r w:rsidR="00A733F1" w:rsidRPr="00A55685">
        <w:rPr>
          <w:rFonts w:ascii="ＭＳ 明朝" w:hAnsi="ＭＳ 明朝" w:hint="eastAsia"/>
        </w:rPr>
        <w:t>健康</w:t>
      </w:r>
      <w:r w:rsidRPr="00A55685">
        <w:rPr>
          <w:rFonts w:ascii="ＭＳ 明朝" w:hAnsi="ＭＳ 明朝"/>
        </w:rPr>
        <w:t>次郎</w:t>
      </w:r>
      <w:r w:rsidRPr="00A55685">
        <w:rPr>
          <w:rFonts w:ascii="ＭＳ 明朝" w:hAnsi="ＭＳ 明朝"/>
          <w:vertAlign w:val="superscript"/>
        </w:rPr>
        <w:t>3</w:t>
      </w:r>
      <w:r w:rsidR="00050384" w:rsidRPr="00A55685">
        <w:rPr>
          <w:rFonts w:ascii="ＭＳ 明朝" w:hAnsi="ＭＳ 明朝" w:hint="eastAsia"/>
          <w:vertAlign w:val="superscript"/>
        </w:rPr>
        <w:t>）</w:t>
      </w:r>
    </w:p>
    <w:p w14:paraId="681605E6" w14:textId="6B20DCD3" w:rsidR="005C18B5" w:rsidRPr="00A55685" w:rsidRDefault="00CC05DA" w:rsidP="0059505B">
      <w:pPr>
        <w:pStyle w:val="a9"/>
        <w:numPr>
          <w:ilvl w:val="0"/>
          <w:numId w:val="8"/>
        </w:numPr>
        <w:jc w:val="center"/>
        <w:rPr>
          <w:rFonts w:ascii="ＭＳ 明朝" w:hAnsi="ＭＳ 明朝"/>
        </w:rPr>
      </w:pPr>
      <w:r>
        <w:rPr>
          <w:rFonts w:ascii="ＭＳ 明朝" w:hAnsi="ＭＳ 明朝" w:hint="eastAsia"/>
        </w:rPr>
        <w:t>看護</w:t>
      </w:r>
      <w:r w:rsidR="005C18B5" w:rsidRPr="00A55685">
        <w:rPr>
          <w:rFonts w:ascii="ＭＳ 明朝" w:hAnsi="ＭＳ 明朝"/>
        </w:rPr>
        <w:t>大学、2）</w:t>
      </w:r>
      <w:r w:rsidR="00A733F1" w:rsidRPr="00A55685">
        <w:rPr>
          <w:rFonts w:ascii="ＭＳ 明朝" w:hAnsi="ＭＳ 明朝" w:hint="eastAsia"/>
        </w:rPr>
        <w:t>運動</w:t>
      </w:r>
      <w:r w:rsidR="005C18B5" w:rsidRPr="00A55685">
        <w:rPr>
          <w:rFonts w:ascii="ＭＳ 明朝" w:hAnsi="ＭＳ 明朝"/>
        </w:rPr>
        <w:t>大学、3）</w:t>
      </w:r>
      <w:r w:rsidR="00050384" w:rsidRPr="00A55685">
        <w:rPr>
          <w:rFonts w:ascii="ＭＳ 明朝" w:hAnsi="ＭＳ 明朝" w:hint="eastAsia"/>
        </w:rPr>
        <w:t>スポーツナース大学</w:t>
      </w:r>
    </w:p>
    <w:p w14:paraId="2944E6AB" w14:textId="77777777" w:rsidR="0059505B" w:rsidRPr="00A55685" w:rsidRDefault="0059505B" w:rsidP="0059505B">
      <w:pPr>
        <w:pStyle w:val="a9"/>
        <w:ind w:left="360"/>
        <w:rPr>
          <w:rFonts w:ascii="ＭＳ 明朝" w:hAnsi="ＭＳ 明朝"/>
        </w:rPr>
      </w:pPr>
    </w:p>
    <w:p w14:paraId="070774BA" w14:textId="77777777" w:rsidR="0059505B" w:rsidRPr="00A55685" w:rsidRDefault="0059505B" w:rsidP="0059505B">
      <w:pPr>
        <w:pStyle w:val="a9"/>
        <w:ind w:left="360"/>
        <w:rPr>
          <w:rFonts w:ascii="ＭＳ 明朝" w:hAnsi="ＭＳ 明朝"/>
        </w:rPr>
      </w:pPr>
    </w:p>
    <w:p w14:paraId="2FED3833" w14:textId="7E32DC3B" w:rsidR="005C18B5" w:rsidRPr="0034192A" w:rsidRDefault="005C18B5" w:rsidP="00393A0F">
      <w:pPr>
        <w:rPr>
          <w:rFonts w:ascii="ＭＳ 明朝" w:hAnsi="ＭＳ 明朝" w:cs="Times New Roman"/>
        </w:rPr>
      </w:pPr>
      <w:r w:rsidRPr="0034192A">
        <w:rPr>
          <w:rFonts w:ascii="ＭＳ 明朝" w:hAnsi="ＭＳ 明朝" w:cs="Times New Roman"/>
        </w:rPr>
        <w:t>【</w:t>
      </w:r>
      <w:r w:rsidR="00A733F1" w:rsidRPr="0034192A">
        <w:rPr>
          <w:rFonts w:ascii="ＭＳ 明朝" w:hAnsi="ＭＳ 明朝" w:cs="Times New Roman" w:hint="eastAsia"/>
        </w:rPr>
        <w:t>背景</w:t>
      </w:r>
      <w:r w:rsidRPr="0034192A">
        <w:rPr>
          <w:rFonts w:ascii="ＭＳ 明朝" w:hAnsi="ＭＳ 明朝" w:cs="Times New Roman"/>
        </w:rPr>
        <w:t>】</w:t>
      </w:r>
      <w:r w:rsidR="00A733F1" w:rsidRPr="0034192A">
        <w:rPr>
          <w:rFonts w:ascii="ＭＳ 明朝" w:hAnsi="ＭＳ 明朝" w:cs="Times New Roman" w:hint="eastAsia"/>
        </w:rPr>
        <w:t>高齢期における運動器障害は、生活の質を著しく低下させる。日本人高齢者が運動器障害を…</w:t>
      </w:r>
    </w:p>
    <w:p w14:paraId="1C806C53" w14:textId="689A3011" w:rsidR="00A733F1" w:rsidRPr="00A55685" w:rsidRDefault="00A733F1" w:rsidP="00393A0F">
      <w:pPr>
        <w:rPr>
          <w:rFonts w:ascii="ＭＳ 明朝" w:hAnsi="ＭＳ 明朝" w:cs="Times New Roman"/>
        </w:rPr>
      </w:pPr>
      <w:r w:rsidRPr="00A55685">
        <w:rPr>
          <w:rFonts w:ascii="ＭＳ 明朝" w:hAnsi="ＭＳ 明朝" w:cs="Times New Roman" w:hint="eastAsia"/>
        </w:rPr>
        <w:t>【目的】</w:t>
      </w:r>
    </w:p>
    <w:p w14:paraId="3A91C8BB" w14:textId="5D22D634" w:rsidR="005C18B5" w:rsidRPr="00A55685" w:rsidRDefault="005C18B5" w:rsidP="00393A0F">
      <w:pPr>
        <w:rPr>
          <w:rFonts w:ascii="ＭＳ 明朝" w:hAnsi="ＭＳ 明朝" w:cs="Times New Roman"/>
        </w:rPr>
      </w:pPr>
      <w:r w:rsidRPr="00A55685">
        <w:rPr>
          <w:rFonts w:ascii="ＭＳ 明朝" w:hAnsi="ＭＳ 明朝" w:cs="Times New Roman"/>
        </w:rPr>
        <w:t>【方法】</w:t>
      </w:r>
    </w:p>
    <w:p w14:paraId="05CE7D5D" w14:textId="77777777" w:rsidR="005C18B5" w:rsidRPr="00A55685" w:rsidRDefault="005C18B5" w:rsidP="00393A0F">
      <w:pPr>
        <w:rPr>
          <w:rFonts w:ascii="ＭＳ 明朝" w:hAnsi="ＭＳ 明朝" w:cs="Times New Roman"/>
        </w:rPr>
      </w:pPr>
      <w:r w:rsidRPr="00A55685">
        <w:rPr>
          <w:rFonts w:ascii="ＭＳ 明朝" w:hAnsi="ＭＳ 明朝" w:cs="Times New Roman"/>
        </w:rPr>
        <w:t>【結果】</w:t>
      </w:r>
    </w:p>
    <w:p w14:paraId="3922915C" w14:textId="67FF729F" w:rsidR="00365D7F" w:rsidRPr="00A55685" w:rsidRDefault="00ED3BAC" w:rsidP="00393A0F">
      <w:pPr>
        <w:rPr>
          <w:rFonts w:ascii="ＭＳ 明朝" w:hAnsi="ＭＳ 明朝" w:cs="Times New Roman"/>
        </w:rPr>
      </w:pPr>
      <w:r w:rsidRPr="00A55685">
        <w:rPr>
          <w:rFonts w:ascii="ＭＳ 明朝" w:hAnsi="ＭＳ 明朝" w:cs="Times New Roman"/>
          <w:noProof/>
          <w:lang w:val="ja-JP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AF9851F" wp14:editId="2EE0A330">
                <wp:simplePos x="0" y="0"/>
                <wp:positionH relativeFrom="column">
                  <wp:posOffset>146685</wp:posOffset>
                </wp:positionH>
                <wp:positionV relativeFrom="paragraph">
                  <wp:posOffset>1785620</wp:posOffset>
                </wp:positionV>
                <wp:extent cx="5581650" cy="3238500"/>
                <wp:effectExtent l="0" t="0" r="19050" b="19050"/>
                <wp:wrapNone/>
                <wp:docPr id="892071919" name="テキスト ボック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81650" cy="3238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0000FF"/>
                          </a:solidFill>
                        </a:ln>
                      </wps:spPr>
                      <wps:txbx>
                        <w:txbxContent>
                          <w:p w14:paraId="4D522252" w14:textId="5C7F14A2" w:rsidR="00CC05DA" w:rsidRPr="00CC05DA" w:rsidRDefault="00CC05DA" w:rsidP="00F763F0">
                            <w:pPr>
                              <w:rPr>
                                <w:rFonts w:ascii="Cambria Math" w:hAnsi="Cambria Math" w:cs="Cambria Math"/>
                                <w:b/>
                                <w:color w:val="0000FF"/>
                              </w:rPr>
                            </w:pPr>
                            <w:r w:rsidRPr="00CC05DA">
                              <w:rPr>
                                <w:rFonts w:ascii="Cambria Math" w:hAnsi="Cambria Math" w:cs="Cambria Math" w:hint="eastAsia"/>
                                <w:b/>
                                <w:color w:val="0000FF"/>
                              </w:rPr>
                              <w:t>作成上の注意事項：</w:t>
                            </w:r>
                          </w:p>
                          <w:p w14:paraId="42AB9AFB" w14:textId="77777777" w:rsidR="00CC05DA" w:rsidRPr="00CC05DA" w:rsidRDefault="00CC05DA" w:rsidP="00F763F0">
                            <w:pPr>
                              <w:rPr>
                                <w:rFonts w:ascii="Cambria Math" w:hAnsi="Cambria Math" w:cs="Cambria Math"/>
                                <w:color w:val="0000FF"/>
                              </w:rPr>
                            </w:pPr>
                          </w:p>
                          <w:p w14:paraId="3BA48F2A" w14:textId="50E3C6E5" w:rsidR="00F763F0" w:rsidRPr="00CC05DA" w:rsidRDefault="00F763F0" w:rsidP="00F763F0">
                            <w:pPr>
                              <w:rPr>
                                <w:color w:val="0000FF"/>
                              </w:rPr>
                            </w:pPr>
                            <w:r w:rsidRPr="00CC05DA">
                              <w:rPr>
                                <w:rFonts w:ascii="Cambria Math" w:hAnsi="Cambria Math" w:cs="Cambria Math"/>
                                <w:color w:val="0000FF"/>
                              </w:rPr>
                              <w:t>⦁</w:t>
                            </w:r>
                            <w:r w:rsidRPr="00CC05DA">
                              <w:rPr>
                                <w:color w:val="0000FF"/>
                              </w:rPr>
                              <w:t>余白を含め、様式の改変をしないこと。</w:t>
                            </w:r>
                          </w:p>
                          <w:p w14:paraId="3315164D" w14:textId="65DD4371" w:rsidR="00F763F0" w:rsidRPr="00CC05DA" w:rsidRDefault="00F763F0" w:rsidP="00F763F0">
                            <w:pPr>
                              <w:rPr>
                                <w:color w:val="0000FF"/>
                              </w:rPr>
                            </w:pPr>
                            <w:r w:rsidRPr="00CC05DA">
                              <w:rPr>
                                <w:rFonts w:ascii="Cambria Math" w:hAnsi="Cambria Math" w:cs="Cambria Math"/>
                                <w:color w:val="0000FF"/>
                              </w:rPr>
                              <w:t>⦁</w:t>
                            </w:r>
                            <w:r w:rsidRPr="00CC05DA">
                              <w:rPr>
                                <w:color w:val="0000FF"/>
                              </w:rPr>
                              <w:t>提出時は、</w:t>
                            </w:r>
                            <w:r w:rsidRPr="00CC05DA">
                              <w:rPr>
                                <w:rFonts w:hint="eastAsia"/>
                                <w:color w:val="0000FF"/>
                              </w:rPr>
                              <w:t>この枠</w:t>
                            </w:r>
                            <w:r w:rsidRPr="00CC05DA">
                              <w:rPr>
                                <w:color w:val="0000FF"/>
                              </w:rPr>
                              <w:t>を削除すること。</w:t>
                            </w:r>
                          </w:p>
                          <w:p w14:paraId="61712EC7" w14:textId="2772DCCE" w:rsidR="00F763F0" w:rsidRPr="00CC05DA" w:rsidRDefault="00F763F0" w:rsidP="00F763F0">
                            <w:pPr>
                              <w:rPr>
                                <w:color w:val="0000FF"/>
                              </w:rPr>
                            </w:pPr>
                            <w:r w:rsidRPr="00CC05DA">
                              <w:rPr>
                                <w:rFonts w:ascii="Cambria Math" w:hAnsi="Cambria Math" w:cs="Cambria Math"/>
                                <w:color w:val="0000FF"/>
                              </w:rPr>
                              <w:t>⦁</w:t>
                            </w:r>
                            <w:r w:rsidRPr="00CC05DA">
                              <w:rPr>
                                <w:color w:val="0000FF"/>
                              </w:rPr>
                              <w:t>図表</w:t>
                            </w:r>
                            <w:r w:rsidR="00894B01">
                              <w:rPr>
                                <w:rFonts w:hint="eastAsia"/>
                                <w:color w:val="0000FF"/>
                              </w:rPr>
                              <w:t>および写真</w:t>
                            </w:r>
                            <w:r w:rsidRPr="00CC05DA">
                              <w:rPr>
                                <w:color w:val="0000FF"/>
                              </w:rPr>
                              <w:t>は含めないこと。</w:t>
                            </w:r>
                          </w:p>
                          <w:p w14:paraId="11B7436D" w14:textId="0E9C4639" w:rsidR="00F763F0" w:rsidRPr="00CC05DA" w:rsidRDefault="00F763F0" w:rsidP="00F763F0">
                            <w:pPr>
                              <w:rPr>
                                <w:color w:val="0000FF"/>
                              </w:rPr>
                            </w:pPr>
                            <w:r w:rsidRPr="00CC05DA">
                              <w:rPr>
                                <w:rFonts w:ascii="Cambria Math" w:hAnsi="Cambria Math" w:cs="Cambria Math"/>
                                <w:color w:val="0000FF"/>
                              </w:rPr>
                              <w:t>⦁</w:t>
                            </w:r>
                            <w:r w:rsidRPr="00CC05DA">
                              <w:rPr>
                                <w:color w:val="0000FF"/>
                              </w:rPr>
                              <w:t>タイトルは全角</w:t>
                            </w:r>
                            <w:r w:rsidRPr="00CC05DA">
                              <w:rPr>
                                <w:color w:val="0000FF"/>
                              </w:rPr>
                              <w:t>60</w:t>
                            </w:r>
                            <w:r w:rsidRPr="00CC05DA">
                              <w:rPr>
                                <w:color w:val="0000FF"/>
                              </w:rPr>
                              <w:t>字以内におさめること。</w:t>
                            </w:r>
                          </w:p>
                          <w:p w14:paraId="3AD8BB3E" w14:textId="5A14B345" w:rsidR="00F763F0" w:rsidRPr="00CC05DA" w:rsidRDefault="00F763F0" w:rsidP="00F763F0">
                            <w:pPr>
                              <w:rPr>
                                <w:color w:val="0000FF"/>
                              </w:rPr>
                            </w:pPr>
                            <w:r w:rsidRPr="00CC05DA">
                              <w:rPr>
                                <w:rFonts w:ascii="Cambria Math" w:hAnsi="Cambria Math" w:cs="Cambria Math"/>
                                <w:color w:val="0000FF"/>
                              </w:rPr>
                              <w:t>⦁</w:t>
                            </w:r>
                            <w:r w:rsidR="00CC05DA" w:rsidRPr="00CC05DA">
                              <w:rPr>
                                <w:rFonts w:hint="eastAsia"/>
                                <w:color w:val="0000FF"/>
                              </w:rPr>
                              <w:t>発表者</w:t>
                            </w:r>
                            <w:r w:rsidRPr="00CC05DA">
                              <w:rPr>
                                <w:color w:val="0000FF"/>
                              </w:rPr>
                              <w:t>氏名の前に</w:t>
                            </w:r>
                            <w:r w:rsidRPr="00CC05DA">
                              <w:rPr>
                                <w:color w:val="0000FF"/>
                              </w:rPr>
                              <w:t>○</w:t>
                            </w:r>
                            <w:r w:rsidRPr="00CC05DA">
                              <w:rPr>
                                <w:color w:val="0000FF"/>
                              </w:rPr>
                              <w:t>（マル）をつけること。</w:t>
                            </w:r>
                          </w:p>
                          <w:p w14:paraId="2793FBFD" w14:textId="421EED5E" w:rsidR="00F763F0" w:rsidRPr="00CC05DA" w:rsidRDefault="00F763F0" w:rsidP="00F763F0">
                            <w:pPr>
                              <w:rPr>
                                <w:color w:val="0000FF"/>
                              </w:rPr>
                            </w:pPr>
                            <w:r w:rsidRPr="00CC05DA">
                              <w:rPr>
                                <w:rFonts w:ascii="Cambria Math" w:hAnsi="Cambria Math" w:cs="Cambria Math"/>
                                <w:color w:val="0000FF"/>
                              </w:rPr>
                              <w:t>⦁</w:t>
                            </w:r>
                            <w:r w:rsidRPr="00CC05DA">
                              <w:rPr>
                                <w:color w:val="0000FF"/>
                              </w:rPr>
                              <w:t>発表者と所属は必ず改行すること。</w:t>
                            </w:r>
                          </w:p>
                          <w:p w14:paraId="2DA4FEA0" w14:textId="37850D2F" w:rsidR="00F763F0" w:rsidRPr="00CC05DA" w:rsidRDefault="00F763F0" w:rsidP="00F763F0">
                            <w:pPr>
                              <w:rPr>
                                <w:color w:val="0000FF"/>
                              </w:rPr>
                            </w:pPr>
                            <w:r w:rsidRPr="00CC05DA">
                              <w:rPr>
                                <w:rFonts w:ascii="Cambria Math" w:hAnsi="Cambria Math" w:cs="Cambria Math"/>
                                <w:color w:val="0000FF"/>
                              </w:rPr>
                              <w:t>⦁</w:t>
                            </w:r>
                            <w:r w:rsidRPr="00CC05DA">
                              <w:rPr>
                                <w:color w:val="0000FF"/>
                              </w:rPr>
                              <w:t>所属番号は氏名のあとに上付きで記載すること。</w:t>
                            </w:r>
                          </w:p>
                          <w:p w14:paraId="0749402B" w14:textId="7749ADE2" w:rsidR="00CC05DA" w:rsidRPr="00B63EC9" w:rsidRDefault="00F763F0" w:rsidP="00F763F0">
                            <w:pPr>
                              <w:rPr>
                                <w:color w:val="0000FF"/>
                              </w:rPr>
                            </w:pPr>
                            <w:r w:rsidRPr="00CC05DA">
                              <w:rPr>
                                <w:rFonts w:ascii="Cambria Math" w:hAnsi="Cambria Math" w:cs="Cambria Math"/>
                                <w:color w:val="0000FF"/>
                              </w:rPr>
                              <w:t>⦁</w:t>
                            </w:r>
                            <w:r w:rsidR="00CC05DA" w:rsidRPr="00CC05DA">
                              <w:rPr>
                                <w:rFonts w:ascii="Cambria Math" w:hAnsi="Cambria Math" w:cs="Cambria Math" w:hint="eastAsia"/>
                                <w:color w:val="0000FF"/>
                              </w:rPr>
                              <w:t>研究報告の場合は</w:t>
                            </w:r>
                            <w:r w:rsidRPr="00CC05DA">
                              <w:rPr>
                                <w:color w:val="0000FF"/>
                              </w:rPr>
                              <w:t>【背景】【目的】【方法】【結果】【</w:t>
                            </w:r>
                            <w:r w:rsidR="00CC05DA" w:rsidRPr="00CC05DA">
                              <w:rPr>
                                <w:rFonts w:hint="eastAsia"/>
                                <w:color w:val="0000FF"/>
                              </w:rPr>
                              <w:t>考察</w:t>
                            </w:r>
                            <w:r w:rsidRPr="00CC05DA">
                              <w:rPr>
                                <w:color w:val="0000FF"/>
                              </w:rPr>
                              <w:t>】を</w:t>
                            </w:r>
                            <w:r w:rsidR="00CC05DA" w:rsidRPr="00CC05DA">
                              <w:rPr>
                                <w:rFonts w:hint="eastAsia"/>
                                <w:color w:val="0000FF"/>
                              </w:rPr>
                              <w:t>、実践報告の場合は【目的】</w:t>
                            </w:r>
                            <w:r w:rsidR="00CC05DA" w:rsidRPr="00B63EC9">
                              <w:rPr>
                                <w:rFonts w:hint="eastAsia"/>
                                <w:color w:val="0000FF"/>
                              </w:rPr>
                              <w:t>【活動（もしくは事例）の概要】【結果】【考察】を</w:t>
                            </w:r>
                            <w:r w:rsidRPr="00B63EC9">
                              <w:rPr>
                                <w:color w:val="0000FF"/>
                              </w:rPr>
                              <w:t>含むこと。各パラグラフは改行すること。</w:t>
                            </w:r>
                          </w:p>
                          <w:p w14:paraId="60A0BD99" w14:textId="686ED14C" w:rsidR="00B63EC9" w:rsidRPr="00B63EC9" w:rsidRDefault="00B63EC9" w:rsidP="00F763F0">
                            <w:pPr>
                              <w:rPr>
                                <w:color w:val="0000FF"/>
                              </w:rPr>
                            </w:pPr>
                            <w:r w:rsidRPr="00B63EC9">
                              <w:rPr>
                                <w:rFonts w:ascii="Cambria Math" w:hAnsi="Cambria Math" w:cs="Cambria Math"/>
                                <w:color w:val="0000FF"/>
                              </w:rPr>
                              <w:t>⦁</w:t>
                            </w:r>
                            <w:r w:rsidRPr="00B63EC9">
                              <w:rPr>
                                <w:rFonts w:hint="eastAsia"/>
                                <w:color w:val="0000FF"/>
                              </w:rPr>
                              <w:t>倫理的配慮および</w:t>
                            </w:r>
                            <w:r w:rsidRPr="00B63EC9">
                              <w:rPr>
                                <w:rFonts w:hint="eastAsia"/>
                                <w:color w:val="0000FF"/>
                              </w:rPr>
                              <w:t>COI</w:t>
                            </w:r>
                            <w:r w:rsidRPr="00B63EC9">
                              <w:rPr>
                                <w:rFonts w:hint="eastAsia"/>
                                <w:color w:val="0000FF"/>
                              </w:rPr>
                              <w:t>（利益相反）について明記すること。</w:t>
                            </w:r>
                          </w:p>
                          <w:p w14:paraId="58D35901" w14:textId="53A8ADCD" w:rsidR="00B63EC9" w:rsidRPr="00B63EC9" w:rsidRDefault="00F763F0" w:rsidP="00F763F0">
                            <w:pPr>
                              <w:rPr>
                                <w:color w:val="0000FF"/>
                              </w:rPr>
                            </w:pPr>
                            <w:r w:rsidRPr="00CC05DA">
                              <w:rPr>
                                <w:rFonts w:ascii="Cambria Math" w:hAnsi="Cambria Math" w:cs="Cambria Math"/>
                                <w:color w:val="0000FF"/>
                              </w:rPr>
                              <w:t>⦁</w:t>
                            </w:r>
                            <w:r w:rsidRPr="00CC05DA">
                              <w:rPr>
                                <w:color w:val="0000FF"/>
                              </w:rPr>
                              <w:t>本文は</w:t>
                            </w:r>
                            <w:r w:rsidR="00CA7C1F">
                              <w:rPr>
                                <w:color w:val="0000FF"/>
                              </w:rPr>
                              <w:t>1,000</w:t>
                            </w:r>
                            <w:r w:rsidRPr="00CC05DA">
                              <w:rPr>
                                <w:color w:val="0000FF"/>
                              </w:rPr>
                              <w:t>字以内におさめること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F9851F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1" o:spid="_x0000_s1026" type="#_x0000_t202" style="position:absolute;left:0;text-align:left;margin-left:11.55pt;margin-top:140.6pt;width:439.5pt;height:2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" fillcolor="white [3201]" strokecolor="blue" strokeweight=".5pt">
                <v:textbox>
                  <w:txbxContent>
                    <w:p w14:paraId="4D522252" w14:textId="5C7F14A2" w:rsidR="00CC05DA" w:rsidRPr="00CC05DA" w:rsidRDefault="00CC05DA" w:rsidP="00F763F0">
                      <w:pPr>
                        <w:rPr>
                          <w:rFonts w:ascii="Cambria Math" w:hAnsi="Cambria Math" w:cs="Cambria Math"/>
                          <w:b/>
                          <w:color w:val="0000FF"/>
                        </w:rPr>
                      </w:pPr>
                      <w:r w:rsidRPr="00CC05DA">
                        <w:rPr>
                          <w:rFonts w:ascii="Cambria Math" w:hAnsi="Cambria Math" w:cs="Cambria Math" w:hint="eastAsia"/>
                          <w:b/>
                          <w:color w:val="0000FF"/>
                        </w:rPr>
                        <w:t>作成上の注意事項：</w:t>
                      </w:r>
                    </w:p>
                    <w:p w14:paraId="42AB9AFB" w14:textId="77777777" w:rsidR="00CC05DA" w:rsidRPr="00CC05DA" w:rsidRDefault="00CC05DA" w:rsidP="00F763F0">
                      <w:pPr>
                        <w:rPr>
                          <w:rFonts w:ascii="Cambria Math" w:hAnsi="Cambria Math" w:cs="Cambria Math"/>
                          <w:color w:val="0000FF"/>
                        </w:rPr>
                      </w:pPr>
                    </w:p>
                    <w:p w14:paraId="3BA48F2A" w14:textId="50E3C6E5" w:rsidR="00F763F0" w:rsidRPr="00CC05DA" w:rsidRDefault="00F763F0" w:rsidP="00F763F0">
                      <w:pPr>
                        <w:rPr>
                          <w:color w:val="0000FF"/>
                        </w:rPr>
                      </w:pPr>
                      <w:r w:rsidRPr="00CC05DA">
                        <w:rPr>
                          <w:rFonts w:ascii="Cambria Math" w:hAnsi="Cambria Math" w:cs="Cambria Math"/>
                          <w:color w:val="0000FF"/>
                        </w:rPr>
                        <w:t>⦁</w:t>
                      </w:r>
                      <w:r w:rsidRPr="00CC05DA">
                        <w:rPr>
                          <w:color w:val="0000FF"/>
                        </w:rPr>
                        <w:t>余白を含め、様式の改変をしないこと。</w:t>
                      </w:r>
                    </w:p>
                    <w:p w14:paraId="3315164D" w14:textId="65DD4371" w:rsidR="00F763F0" w:rsidRPr="00CC05DA" w:rsidRDefault="00F763F0" w:rsidP="00F763F0">
                      <w:pPr>
                        <w:rPr>
                          <w:color w:val="0000FF"/>
                        </w:rPr>
                      </w:pPr>
                      <w:r w:rsidRPr="00CC05DA">
                        <w:rPr>
                          <w:rFonts w:ascii="Cambria Math" w:hAnsi="Cambria Math" w:cs="Cambria Math"/>
                          <w:color w:val="0000FF"/>
                        </w:rPr>
                        <w:t>⦁</w:t>
                      </w:r>
                      <w:r w:rsidRPr="00CC05DA">
                        <w:rPr>
                          <w:color w:val="0000FF"/>
                        </w:rPr>
                        <w:t>提出時は、</w:t>
                      </w:r>
                      <w:r w:rsidRPr="00CC05DA">
                        <w:rPr>
                          <w:rFonts w:hint="eastAsia"/>
                          <w:color w:val="0000FF"/>
                        </w:rPr>
                        <w:t>この枠</w:t>
                      </w:r>
                      <w:r w:rsidRPr="00CC05DA">
                        <w:rPr>
                          <w:color w:val="0000FF"/>
                        </w:rPr>
                        <w:t>を削除すること。</w:t>
                      </w:r>
                    </w:p>
                    <w:p w14:paraId="61712EC7" w14:textId="2772DCCE" w:rsidR="00F763F0" w:rsidRPr="00CC05DA" w:rsidRDefault="00F763F0" w:rsidP="00F763F0">
                      <w:pPr>
                        <w:rPr>
                          <w:color w:val="0000FF"/>
                        </w:rPr>
                      </w:pPr>
                      <w:r w:rsidRPr="00CC05DA">
                        <w:rPr>
                          <w:rFonts w:ascii="Cambria Math" w:hAnsi="Cambria Math" w:cs="Cambria Math"/>
                          <w:color w:val="0000FF"/>
                        </w:rPr>
                        <w:t>⦁</w:t>
                      </w:r>
                      <w:r w:rsidRPr="00CC05DA">
                        <w:rPr>
                          <w:color w:val="0000FF"/>
                        </w:rPr>
                        <w:t>図表</w:t>
                      </w:r>
                      <w:r w:rsidR="00894B01">
                        <w:rPr>
                          <w:rFonts w:hint="eastAsia"/>
                          <w:color w:val="0000FF"/>
                        </w:rPr>
                        <w:t>および写真</w:t>
                      </w:r>
                      <w:r w:rsidRPr="00CC05DA">
                        <w:rPr>
                          <w:color w:val="0000FF"/>
                        </w:rPr>
                        <w:t>は含めないこと。</w:t>
                      </w:r>
                    </w:p>
                    <w:p w14:paraId="11B7436D" w14:textId="0E9C4639" w:rsidR="00F763F0" w:rsidRPr="00CC05DA" w:rsidRDefault="00F763F0" w:rsidP="00F763F0">
                      <w:pPr>
                        <w:rPr>
                          <w:color w:val="0000FF"/>
                        </w:rPr>
                      </w:pPr>
                      <w:r w:rsidRPr="00CC05DA">
                        <w:rPr>
                          <w:rFonts w:ascii="Cambria Math" w:hAnsi="Cambria Math" w:cs="Cambria Math"/>
                          <w:color w:val="0000FF"/>
                        </w:rPr>
                        <w:t>⦁</w:t>
                      </w:r>
                      <w:r w:rsidRPr="00CC05DA">
                        <w:rPr>
                          <w:color w:val="0000FF"/>
                        </w:rPr>
                        <w:t>タイトルは全角</w:t>
                      </w:r>
                      <w:r w:rsidRPr="00CC05DA">
                        <w:rPr>
                          <w:color w:val="0000FF"/>
                        </w:rPr>
                        <w:t>60</w:t>
                      </w:r>
                      <w:r w:rsidRPr="00CC05DA">
                        <w:rPr>
                          <w:color w:val="0000FF"/>
                        </w:rPr>
                        <w:t>字以内におさめること。</w:t>
                      </w:r>
                    </w:p>
                    <w:p w14:paraId="3AD8BB3E" w14:textId="5A14B345" w:rsidR="00F763F0" w:rsidRPr="00CC05DA" w:rsidRDefault="00F763F0" w:rsidP="00F763F0">
                      <w:pPr>
                        <w:rPr>
                          <w:color w:val="0000FF"/>
                        </w:rPr>
                      </w:pPr>
                      <w:r w:rsidRPr="00CC05DA">
                        <w:rPr>
                          <w:rFonts w:ascii="Cambria Math" w:hAnsi="Cambria Math" w:cs="Cambria Math"/>
                          <w:color w:val="0000FF"/>
                        </w:rPr>
                        <w:t>⦁</w:t>
                      </w:r>
                      <w:r w:rsidR="00CC05DA" w:rsidRPr="00CC05DA">
                        <w:rPr>
                          <w:rFonts w:hint="eastAsia"/>
                          <w:color w:val="0000FF"/>
                        </w:rPr>
                        <w:t>発表者</w:t>
                      </w:r>
                      <w:r w:rsidRPr="00CC05DA">
                        <w:rPr>
                          <w:color w:val="0000FF"/>
                        </w:rPr>
                        <w:t>氏名の前に</w:t>
                      </w:r>
                      <w:r w:rsidRPr="00CC05DA">
                        <w:rPr>
                          <w:color w:val="0000FF"/>
                        </w:rPr>
                        <w:t>○</w:t>
                      </w:r>
                      <w:r w:rsidRPr="00CC05DA">
                        <w:rPr>
                          <w:color w:val="0000FF"/>
                        </w:rPr>
                        <w:t>（マル）をつけること。</w:t>
                      </w:r>
                    </w:p>
                    <w:p w14:paraId="2793FBFD" w14:textId="421EED5E" w:rsidR="00F763F0" w:rsidRPr="00CC05DA" w:rsidRDefault="00F763F0" w:rsidP="00F763F0">
                      <w:pPr>
                        <w:rPr>
                          <w:color w:val="0000FF"/>
                        </w:rPr>
                      </w:pPr>
                      <w:r w:rsidRPr="00CC05DA">
                        <w:rPr>
                          <w:rFonts w:ascii="Cambria Math" w:hAnsi="Cambria Math" w:cs="Cambria Math"/>
                          <w:color w:val="0000FF"/>
                        </w:rPr>
                        <w:t>⦁</w:t>
                      </w:r>
                      <w:r w:rsidRPr="00CC05DA">
                        <w:rPr>
                          <w:color w:val="0000FF"/>
                        </w:rPr>
                        <w:t>発表者と所属は必ず改行すること。</w:t>
                      </w:r>
                    </w:p>
                    <w:p w14:paraId="2DA4FEA0" w14:textId="37850D2F" w:rsidR="00F763F0" w:rsidRPr="00CC05DA" w:rsidRDefault="00F763F0" w:rsidP="00F763F0">
                      <w:pPr>
                        <w:rPr>
                          <w:color w:val="0000FF"/>
                        </w:rPr>
                      </w:pPr>
                      <w:r w:rsidRPr="00CC05DA">
                        <w:rPr>
                          <w:rFonts w:ascii="Cambria Math" w:hAnsi="Cambria Math" w:cs="Cambria Math"/>
                          <w:color w:val="0000FF"/>
                        </w:rPr>
                        <w:t>⦁</w:t>
                      </w:r>
                      <w:r w:rsidRPr="00CC05DA">
                        <w:rPr>
                          <w:color w:val="0000FF"/>
                        </w:rPr>
                        <w:t>所属番号は氏名のあとに上付きで記載すること。</w:t>
                      </w:r>
                    </w:p>
                    <w:p w14:paraId="0749402B" w14:textId="7749ADE2" w:rsidR="00CC05DA" w:rsidRPr="00B63EC9" w:rsidRDefault="00F763F0" w:rsidP="00F763F0">
                      <w:pPr>
                        <w:rPr>
                          <w:color w:val="0000FF"/>
                        </w:rPr>
                      </w:pPr>
                      <w:r w:rsidRPr="00CC05DA">
                        <w:rPr>
                          <w:rFonts w:ascii="Cambria Math" w:hAnsi="Cambria Math" w:cs="Cambria Math"/>
                          <w:color w:val="0000FF"/>
                        </w:rPr>
                        <w:t>⦁</w:t>
                      </w:r>
                      <w:r w:rsidR="00CC05DA" w:rsidRPr="00CC05DA">
                        <w:rPr>
                          <w:rFonts w:ascii="Cambria Math" w:hAnsi="Cambria Math" w:cs="Cambria Math" w:hint="eastAsia"/>
                          <w:color w:val="0000FF"/>
                        </w:rPr>
                        <w:t>研究報告の場合は</w:t>
                      </w:r>
                      <w:r w:rsidRPr="00CC05DA">
                        <w:rPr>
                          <w:color w:val="0000FF"/>
                        </w:rPr>
                        <w:t>【背景】【目的】【方法】【結果】【</w:t>
                      </w:r>
                      <w:r w:rsidR="00CC05DA" w:rsidRPr="00CC05DA">
                        <w:rPr>
                          <w:rFonts w:hint="eastAsia"/>
                          <w:color w:val="0000FF"/>
                        </w:rPr>
                        <w:t>考察</w:t>
                      </w:r>
                      <w:r w:rsidRPr="00CC05DA">
                        <w:rPr>
                          <w:color w:val="0000FF"/>
                        </w:rPr>
                        <w:t>】を</w:t>
                      </w:r>
                      <w:r w:rsidR="00CC05DA" w:rsidRPr="00CC05DA">
                        <w:rPr>
                          <w:rFonts w:hint="eastAsia"/>
                          <w:color w:val="0000FF"/>
                        </w:rPr>
                        <w:t>、実践報告の場合は【目的】</w:t>
                      </w:r>
                      <w:r w:rsidR="00CC05DA" w:rsidRPr="00B63EC9">
                        <w:rPr>
                          <w:rFonts w:hint="eastAsia"/>
                          <w:color w:val="0000FF"/>
                        </w:rPr>
                        <w:t>【活動（もしくは事例）の概要】【結果】【考察】を</w:t>
                      </w:r>
                      <w:r w:rsidRPr="00B63EC9">
                        <w:rPr>
                          <w:color w:val="0000FF"/>
                        </w:rPr>
                        <w:t>含むこと。各パラグラフは改行すること。</w:t>
                      </w:r>
                    </w:p>
                    <w:p w14:paraId="60A0BD99" w14:textId="686ED14C" w:rsidR="00B63EC9" w:rsidRPr="00B63EC9" w:rsidRDefault="00B63EC9" w:rsidP="00F763F0">
                      <w:pPr>
                        <w:rPr>
                          <w:color w:val="0000FF"/>
                        </w:rPr>
                      </w:pPr>
                      <w:r w:rsidRPr="00B63EC9">
                        <w:rPr>
                          <w:rFonts w:ascii="Cambria Math" w:hAnsi="Cambria Math" w:cs="Cambria Math"/>
                          <w:color w:val="0000FF"/>
                        </w:rPr>
                        <w:t>⦁</w:t>
                      </w:r>
                      <w:r w:rsidRPr="00B63EC9">
                        <w:rPr>
                          <w:rFonts w:hint="eastAsia"/>
                          <w:color w:val="0000FF"/>
                        </w:rPr>
                        <w:t>倫理的配慮および</w:t>
                      </w:r>
                      <w:r w:rsidRPr="00B63EC9">
                        <w:rPr>
                          <w:rFonts w:hint="eastAsia"/>
                          <w:color w:val="0000FF"/>
                        </w:rPr>
                        <w:t>COI</w:t>
                      </w:r>
                      <w:r w:rsidRPr="00B63EC9">
                        <w:rPr>
                          <w:rFonts w:hint="eastAsia"/>
                          <w:color w:val="0000FF"/>
                        </w:rPr>
                        <w:t>（利益相反）について明記すること。</w:t>
                      </w:r>
                    </w:p>
                    <w:p w14:paraId="58D35901" w14:textId="53A8ADCD" w:rsidR="00B63EC9" w:rsidRPr="00B63EC9" w:rsidRDefault="00F763F0" w:rsidP="00F763F0">
                      <w:pPr>
                        <w:rPr>
                          <w:color w:val="0000FF"/>
                        </w:rPr>
                      </w:pPr>
                      <w:r w:rsidRPr="00CC05DA">
                        <w:rPr>
                          <w:rFonts w:ascii="Cambria Math" w:hAnsi="Cambria Math" w:cs="Cambria Math"/>
                          <w:color w:val="0000FF"/>
                        </w:rPr>
                        <w:t>⦁</w:t>
                      </w:r>
                      <w:r w:rsidRPr="00CC05DA">
                        <w:rPr>
                          <w:color w:val="0000FF"/>
                        </w:rPr>
                        <w:t>本文は</w:t>
                      </w:r>
                      <w:r w:rsidR="00CA7C1F">
                        <w:rPr>
                          <w:color w:val="0000FF"/>
                        </w:rPr>
                        <w:t>1,000</w:t>
                      </w:r>
                      <w:r w:rsidRPr="00CC05DA">
                        <w:rPr>
                          <w:color w:val="0000FF"/>
                        </w:rPr>
                        <w:t>字以内におさめること。</w:t>
                      </w:r>
                    </w:p>
                  </w:txbxContent>
                </v:textbox>
              </v:shape>
            </w:pict>
          </mc:Fallback>
        </mc:AlternateContent>
      </w:r>
      <w:r w:rsidR="00CC05DA">
        <w:rPr>
          <w:rFonts w:ascii="ＭＳ 明朝" w:hAnsi="ＭＳ 明朝" w:cs="Times New Roman"/>
          <w:noProof/>
          <w:lang w:val="ja-JP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843EC97" wp14:editId="42C6FDC9">
                <wp:simplePos x="0" y="0"/>
                <wp:positionH relativeFrom="column">
                  <wp:posOffset>432435</wp:posOffset>
                </wp:positionH>
                <wp:positionV relativeFrom="paragraph">
                  <wp:posOffset>427355</wp:posOffset>
                </wp:positionV>
                <wp:extent cx="4752975" cy="1076325"/>
                <wp:effectExtent l="0" t="514350" r="28575" b="28575"/>
                <wp:wrapNone/>
                <wp:docPr id="1" name="吹き出し: 四角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52975" cy="1076325"/>
                        </a:xfrm>
                        <a:prstGeom prst="wedgeRectCallout">
                          <a:avLst>
                            <a:gd name="adj1" fmla="val -45361"/>
                            <a:gd name="adj2" fmla="val -95907"/>
                          </a:avLst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F063EC" w14:textId="7C3A66E7" w:rsidR="00CC05DA" w:rsidRDefault="00CC05DA" w:rsidP="00CC05DA">
                            <w:pPr>
                              <w:jc w:val="left"/>
                              <w:rPr>
                                <w:color w:val="FF0000"/>
                              </w:rPr>
                            </w:pPr>
                            <w:r w:rsidRPr="00CC05DA">
                              <w:rPr>
                                <w:rFonts w:hint="eastAsia"/>
                                <w:color w:val="FF0000"/>
                              </w:rPr>
                              <w:t>研究報告</w:t>
                            </w:r>
                            <w:r>
                              <w:rPr>
                                <w:rFonts w:hint="eastAsia"/>
                                <w:color w:val="FF0000"/>
                              </w:rPr>
                              <w:t>を例に記載しています。</w:t>
                            </w:r>
                          </w:p>
                          <w:p w14:paraId="678A962A" w14:textId="39DE36A2" w:rsidR="00CC05DA" w:rsidRDefault="00CC05DA" w:rsidP="00CC05DA">
                            <w:pPr>
                              <w:jc w:val="left"/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</w:rPr>
                              <w:t>実践報告の場合は、</w:t>
                            </w:r>
                            <w:r w:rsidRPr="00CC05DA">
                              <w:rPr>
                                <w:rFonts w:hint="eastAsia"/>
                                <w:b/>
                                <w:color w:val="FF0000"/>
                              </w:rPr>
                              <w:t>【目的】【活動（もしくは事例）の概要】【結果】【考察】</w:t>
                            </w:r>
                            <w:r>
                              <w:rPr>
                                <w:rFonts w:hint="eastAsia"/>
                                <w:color w:val="FF0000"/>
                              </w:rPr>
                              <w:t>に修正してください。</w:t>
                            </w:r>
                          </w:p>
                          <w:p w14:paraId="1CE2B69A" w14:textId="5F37FF95" w:rsidR="00CC05DA" w:rsidRPr="00CC05DA" w:rsidRDefault="00CC05DA" w:rsidP="00CC05DA">
                            <w:pPr>
                              <w:jc w:val="left"/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</w:rPr>
                              <w:t>なお、提出時は、この枠を削除してください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843EC97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吹き出し: 四角形 1" o:spid="_x0000_s1027" type="#_x0000_t61" style="position:absolute;left:0;text-align:left;margin-left:34.05pt;margin-top:33.65pt;width:374.25pt;height:84.7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" adj="1002,-9916" filled="f" strokecolor="red" strokeweight="1pt">
                <v:textbox>
                  <w:txbxContent>
                    <w:p w14:paraId="52F063EC" w14:textId="7C3A66E7" w:rsidR="00CC05DA" w:rsidRDefault="00CC05DA" w:rsidP="00CC05DA">
                      <w:pPr>
                        <w:jc w:val="left"/>
                        <w:rPr>
                          <w:color w:val="FF0000"/>
                        </w:rPr>
                      </w:pPr>
                      <w:r w:rsidRPr="00CC05DA">
                        <w:rPr>
                          <w:rFonts w:hint="eastAsia"/>
                          <w:color w:val="FF0000"/>
                        </w:rPr>
                        <w:t>研究報告</w:t>
                      </w:r>
                      <w:r>
                        <w:rPr>
                          <w:rFonts w:hint="eastAsia"/>
                          <w:color w:val="FF0000"/>
                        </w:rPr>
                        <w:t>を例に記載しています。</w:t>
                      </w:r>
                    </w:p>
                    <w:p w14:paraId="678A962A" w14:textId="39DE36A2" w:rsidR="00CC05DA" w:rsidRDefault="00CC05DA" w:rsidP="00CC05DA">
                      <w:pPr>
                        <w:jc w:val="left"/>
                        <w:rPr>
                          <w:color w:val="FF0000"/>
                        </w:rPr>
                      </w:pPr>
                      <w:r>
                        <w:rPr>
                          <w:rFonts w:hint="eastAsia"/>
                          <w:color w:val="FF0000"/>
                        </w:rPr>
                        <w:t>実践報告の場合は、</w:t>
                      </w:r>
                      <w:r w:rsidRPr="00CC05DA">
                        <w:rPr>
                          <w:rFonts w:hint="eastAsia"/>
                          <w:b/>
                          <w:color w:val="FF0000"/>
                        </w:rPr>
                        <w:t>【目的】【活動（もしくは事例）の概要】【結果】【考察】</w:t>
                      </w:r>
                      <w:r>
                        <w:rPr>
                          <w:rFonts w:hint="eastAsia"/>
                          <w:color w:val="FF0000"/>
                        </w:rPr>
                        <w:t>に修正してください。</w:t>
                      </w:r>
                    </w:p>
                    <w:p w14:paraId="1CE2B69A" w14:textId="5F37FF95" w:rsidR="00CC05DA" w:rsidRPr="00CC05DA" w:rsidRDefault="00CC05DA" w:rsidP="00CC05DA">
                      <w:pPr>
                        <w:jc w:val="left"/>
                        <w:rPr>
                          <w:color w:val="FF0000"/>
                        </w:rPr>
                      </w:pPr>
                      <w:r>
                        <w:rPr>
                          <w:rFonts w:hint="eastAsia"/>
                          <w:color w:val="FF0000"/>
                        </w:rPr>
                        <w:t>なお、提出時は、この枠を削除してください。</w:t>
                      </w:r>
                    </w:p>
                  </w:txbxContent>
                </v:textbox>
              </v:shape>
            </w:pict>
          </mc:Fallback>
        </mc:AlternateContent>
      </w:r>
      <w:r w:rsidR="005C18B5" w:rsidRPr="00A55685">
        <w:rPr>
          <w:rFonts w:ascii="ＭＳ 明朝" w:hAnsi="ＭＳ 明朝" w:cs="Times New Roman"/>
        </w:rPr>
        <w:t>【</w:t>
      </w:r>
      <w:r w:rsidR="00CC05DA">
        <w:rPr>
          <w:rFonts w:ascii="ＭＳ 明朝" w:hAnsi="ＭＳ 明朝" w:cs="Times New Roman" w:hint="eastAsia"/>
        </w:rPr>
        <w:t>考察</w:t>
      </w:r>
      <w:r w:rsidR="005C18B5" w:rsidRPr="00A55685">
        <w:rPr>
          <w:rFonts w:ascii="ＭＳ 明朝" w:hAnsi="ＭＳ 明朝" w:cs="Times New Roman"/>
        </w:rPr>
        <w:t>】</w:t>
      </w:r>
    </w:p>
    <w:sectPr w:rsidR="00365D7F" w:rsidRPr="00A55685" w:rsidSect="00A55685">
      <w:headerReference w:type="default" r:id="rId11"/>
      <w:pgSz w:w="11906" w:h="16838"/>
      <w:pgMar w:top="1418" w:right="1134" w:bottom="1418" w:left="1134" w:header="851" w:footer="992" w:gutter="0"/>
      <w:cols w:space="425"/>
      <w:docGrid w:type="lines" w:linePitch="3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5C03CD" w14:textId="77777777" w:rsidR="004109C6" w:rsidRDefault="004109C6" w:rsidP="005C18B5">
      <w:r>
        <w:separator/>
      </w:r>
    </w:p>
  </w:endnote>
  <w:endnote w:type="continuationSeparator" w:id="0">
    <w:p w14:paraId="121650D2" w14:textId="77777777" w:rsidR="004109C6" w:rsidRDefault="004109C6" w:rsidP="005C18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7B56A1" w14:textId="77777777" w:rsidR="004109C6" w:rsidRDefault="004109C6" w:rsidP="005C18B5">
      <w:r>
        <w:separator/>
      </w:r>
    </w:p>
  </w:footnote>
  <w:footnote w:type="continuationSeparator" w:id="0">
    <w:p w14:paraId="52018B4F" w14:textId="77777777" w:rsidR="004109C6" w:rsidRDefault="004109C6" w:rsidP="005C18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97F940" w14:textId="1A516BED" w:rsidR="00CA7C1F" w:rsidRDefault="00CA7C1F" w:rsidP="00CA7C1F">
    <w:pPr>
      <w:pStyle w:val="aa"/>
      <w:jc w:val="right"/>
    </w:pPr>
    <w:r>
      <w:rPr>
        <w:rFonts w:hint="eastAsia"/>
      </w:rPr>
      <w:t>【抄録雛形】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D34EC1"/>
    <w:multiLevelType w:val="hybridMultilevel"/>
    <w:tmpl w:val="23C4983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5D519F6"/>
    <w:multiLevelType w:val="hybridMultilevel"/>
    <w:tmpl w:val="49D866CE"/>
    <w:lvl w:ilvl="0" w:tplc="446E997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C927B4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A24A9EF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3B6ADFB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6C021DB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7E469F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145A11C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7ADEF8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13D06E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" w15:restartNumberingAfterBreak="0">
    <w:nsid w:val="36EC2F68"/>
    <w:multiLevelType w:val="hybridMultilevel"/>
    <w:tmpl w:val="07E6861E"/>
    <w:lvl w:ilvl="0" w:tplc="C8D633C8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" w15:restartNumberingAfterBreak="0">
    <w:nsid w:val="4E60745C"/>
    <w:multiLevelType w:val="hybridMultilevel"/>
    <w:tmpl w:val="5B9CD544"/>
    <w:lvl w:ilvl="0" w:tplc="11428AF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DE655E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36FE3AF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73A29C0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08725B0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8B0268C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D434623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C57826F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DC0601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4" w15:restartNumberingAfterBreak="0">
    <w:nsid w:val="4ECA642D"/>
    <w:multiLevelType w:val="hybridMultilevel"/>
    <w:tmpl w:val="CAD04524"/>
    <w:lvl w:ilvl="0" w:tplc="F938929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A6EBB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DE9CC5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1556FD2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C694AF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621EB1E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801C20B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052AA1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693C92E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5" w15:restartNumberingAfterBreak="0">
    <w:nsid w:val="615962A0"/>
    <w:multiLevelType w:val="hybridMultilevel"/>
    <w:tmpl w:val="C860A220"/>
    <w:lvl w:ilvl="0" w:tplc="2DD0CEF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9587C9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2056D89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DF008FB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5F08525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6F14E82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93F6DC5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EC6804F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C4F80A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6" w15:restartNumberingAfterBreak="0">
    <w:nsid w:val="65A52763"/>
    <w:multiLevelType w:val="hybridMultilevel"/>
    <w:tmpl w:val="603A2148"/>
    <w:lvl w:ilvl="0" w:tplc="4746D07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D42836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5E9E4C3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808AACC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F208BF0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1022312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620BD8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44FAA30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21ECA05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7" w15:restartNumberingAfterBreak="0">
    <w:nsid w:val="68572081"/>
    <w:multiLevelType w:val="hybridMultilevel"/>
    <w:tmpl w:val="4FBA1744"/>
    <w:lvl w:ilvl="0" w:tplc="E98082F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B8AE6E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FE3A877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5CCC879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BE4E53B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2CAE698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820A55C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89A2A60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D0CCB1B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8" w15:restartNumberingAfterBreak="0">
    <w:nsid w:val="7F621D03"/>
    <w:multiLevelType w:val="hybridMultilevel"/>
    <w:tmpl w:val="792036EE"/>
    <w:lvl w:ilvl="0" w:tplc="D582631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B64082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F3743D8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1D90A86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308A6BF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1428BC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AD1453F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76BEC35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AA5E511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3"/>
  </w:num>
  <w:num w:numId="5">
    <w:abstractNumId w:val="8"/>
  </w:num>
  <w:num w:numId="6">
    <w:abstractNumId w:val="4"/>
  </w:num>
  <w:num w:numId="7">
    <w:abstractNumId w:val="6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840"/>
  <w:drawingGridVerticalSpacing w:val="177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zszC0MDU1MjG3NDZW0lEKTi0uzszPAykwrAUA83X/MCwAAAA="/>
  </w:docVars>
  <w:rsids>
    <w:rsidRoot w:val="00352BCB"/>
    <w:rsid w:val="00050384"/>
    <w:rsid w:val="000E66CB"/>
    <w:rsid w:val="00110FED"/>
    <w:rsid w:val="00163A60"/>
    <w:rsid w:val="001F41F9"/>
    <w:rsid w:val="0021387A"/>
    <w:rsid w:val="00223EFC"/>
    <w:rsid w:val="00250DF9"/>
    <w:rsid w:val="0027639F"/>
    <w:rsid w:val="002B7154"/>
    <w:rsid w:val="0034192A"/>
    <w:rsid w:val="00352BCB"/>
    <w:rsid w:val="00363B8F"/>
    <w:rsid w:val="00365D7F"/>
    <w:rsid w:val="00393A0F"/>
    <w:rsid w:val="004109C6"/>
    <w:rsid w:val="00413B6B"/>
    <w:rsid w:val="0042017E"/>
    <w:rsid w:val="00425CBF"/>
    <w:rsid w:val="00430E63"/>
    <w:rsid w:val="00510BA7"/>
    <w:rsid w:val="00527BE5"/>
    <w:rsid w:val="005311AF"/>
    <w:rsid w:val="0059505B"/>
    <w:rsid w:val="005B7F4A"/>
    <w:rsid w:val="005C18B5"/>
    <w:rsid w:val="006A4BF7"/>
    <w:rsid w:val="006C66BA"/>
    <w:rsid w:val="006E54BC"/>
    <w:rsid w:val="00742548"/>
    <w:rsid w:val="00751A5F"/>
    <w:rsid w:val="007A6F9D"/>
    <w:rsid w:val="00866B54"/>
    <w:rsid w:val="00885DB5"/>
    <w:rsid w:val="00894B01"/>
    <w:rsid w:val="008D2DC3"/>
    <w:rsid w:val="009128E6"/>
    <w:rsid w:val="00921A76"/>
    <w:rsid w:val="00A035C2"/>
    <w:rsid w:val="00A55685"/>
    <w:rsid w:val="00A733F1"/>
    <w:rsid w:val="00A96E7A"/>
    <w:rsid w:val="00AE496E"/>
    <w:rsid w:val="00B14918"/>
    <w:rsid w:val="00B63EC9"/>
    <w:rsid w:val="00B851EC"/>
    <w:rsid w:val="00BD7817"/>
    <w:rsid w:val="00BE4071"/>
    <w:rsid w:val="00C602B1"/>
    <w:rsid w:val="00C635FD"/>
    <w:rsid w:val="00C75260"/>
    <w:rsid w:val="00C75C9C"/>
    <w:rsid w:val="00CA7C1F"/>
    <w:rsid w:val="00CC05DA"/>
    <w:rsid w:val="00D01BE6"/>
    <w:rsid w:val="00D04A63"/>
    <w:rsid w:val="00D921B2"/>
    <w:rsid w:val="00DB14C1"/>
    <w:rsid w:val="00E553BE"/>
    <w:rsid w:val="00ED3BAC"/>
    <w:rsid w:val="00F21920"/>
    <w:rsid w:val="00F21FF0"/>
    <w:rsid w:val="00F3039D"/>
    <w:rsid w:val="00F4507D"/>
    <w:rsid w:val="00F67400"/>
    <w:rsid w:val="00F761A3"/>
    <w:rsid w:val="00F763F0"/>
    <w:rsid w:val="00FC2F50"/>
    <w:rsid w:val="00FC4C82"/>
    <w:rsid w:val="00FC6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0B9DA11"/>
  <w15:chartTrackingRefBased/>
  <w15:docId w15:val="{F6EDF1D9-1004-4111-BD40-FDFE159177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21920"/>
    <w:pPr>
      <w:widowControl w:val="0"/>
      <w:jc w:val="both"/>
    </w:pPr>
    <w:rPr>
      <w:rFonts w:eastAsia="ＭＳ 明朝"/>
    </w:rPr>
  </w:style>
  <w:style w:type="paragraph" w:styleId="1">
    <w:name w:val="heading 1"/>
    <w:basedOn w:val="a"/>
    <w:next w:val="a"/>
    <w:link w:val="10"/>
    <w:uiPriority w:val="9"/>
    <w:qFormat/>
    <w:rsid w:val="00352BCB"/>
    <w:pPr>
      <w:keepNext/>
      <w:keepLines/>
      <w:spacing w:before="280" w:after="8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352BC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352BCB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352BCB"/>
    <w:pPr>
      <w:keepNext/>
      <w:keepLines/>
      <w:spacing w:before="80" w:after="40"/>
      <w:outlineLvl w:val="3"/>
    </w:pPr>
    <w:rPr>
      <w:rFonts w:asciiTheme="majorHAnsi" w:eastAsiaTheme="majorEastAsia" w:hAnsiTheme="majorHAnsi" w:cstheme="majorBidi"/>
      <w:color w:val="000000" w:themeColor="tex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352BCB"/>
    <w:pPr>
      <w:keepNext/>
      <w:keepLines/>
      <w:spacing w:before="80" w:after="40"/>
      <w:ind w:leftChars="100" w:left="10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352BCB"/>
    <w:pPr>
      <w:keepNext/>
      <w:keepLines/>
      <w:spacing w:before="80" w:after="40"/>
      <w:ind w:leftChars="200" w:left="20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352BCB"/>
    <w:pPr>
      <w:keepNext/>
      <w:keepLines/>
      <w:spacing w:before="80" w:after="40"/>
      <w:ind w:leftChars="300" w:left="30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352BCB"/>
    <w:pPr>
      <w:keepNext/>
      <w:keepLines/>
      <w:spacing w:before="80" w:after="40"/>
      <w:ind w:leftChars="400" w:left="40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352BCB"/>
    <w:pPr>
      <w:keepNext/>
      <w:keepLines/>
      <w:spacing w:before="80" w:after="40"/>
      <w:ind w:leftChars="500" w:left="50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352BCB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20">
    <w:name w:val="見出し 2 (文字)"/>
    <w:basedOn w:val="a0"/>
    <w:link w:val="2"/>
    <w:uiPriority w:val="9"/>
    <w:semiHidden/>
    <w:rsid w:val="00352BCB"/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character" w:customStyle="1" w:styleId="30">
    <w:name w:val="見出し 3 (文字)"/>
    <w:basedOn w:val="a0"/>
    <w:link w:val="3"/>
    <w:uiPriority w:val="9"/>
    <w:semiHidden/>
    <w:rsid w:val="00352BCB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40">
    <w:name w:val="見出し 4 (文字)"/>
    <w:basedOn w:val="a0"/>
    <w:link w:val="4"/>
    <w:uiPriority w:val="9"/>
    <w:semiHidden/>
    <w:rsid w:val="00352BCB"/>
    <w:rPr>
      <w:rFonts w:asciiTheme="majorHAnsi" w:eastAsiaTheme="majorEastAsia" w:hAnsiTheme="majorHAnsi" w:cstheme="majorBidi"/>
      <w:color w:val="000000" w:themeColor="text1"/>
    </w:rPr>
  </w:style>
  <w:style w:type="character" w:customStyle="1" w:styleId="50">
    <w:name w:val="見出し 5 (文字)"/>
    <w:basedOn w:val="a0"/>
    <w:link w:val="5"/>
    <w:uiPriority w:val="9"/>
    <w:semiHidden/>
    <w:rsid w:val="00352BCB"/>
    <w:rPr>
      <w:rFonts w:asciiTheme="majorHAnsi" w:eastAsiaTheme="majorEastAsia" w:hAnsiTheme="majorHAnsi" w:cstheme="majorBidi"/>
      <w:color w:val="000000" w:themeColor="text1"/>
    </w:rPr>
  </w:style>
  <w:style w:type="character" w:customStyle="1" w:styleId="60">
    <w:name w:val="見出し 6 (文字)"/>
    <w:basedOn w:val="a0"/>
    <w:link w:val="6"/>
    <w:uiPriority w:val="9"/>
    <w:semiHidden/>
    <w:rsid w:val="00352BCB"/>
    <w:rPr>
      <w:rFonts w:asciiTheme="majorHAnsi" w:eastAsiaTheme="majorEastAsia" w:hAnsiTheme="majorHAnsi" w:cstheme="majorBidi"/>
      <w:color w:val="000000" w:themeColor="text1"/>
    </w:rPr>
  </w:style>
  <w:style w:type="character" w:customStyle="1" w:styleId="70">
    <w:name w:val="見出し 7 (文字)"/>
    <w:basedOn w:val="a0"/>
    <w:link w:val="7"/>
    <w:uiPriority w:val="9"/>
    <w:semiHidden/>
    <w:rsid w:val="00352BCB"/>
    <w:rPr>
      <w:rFonts w:asciiTheme="majorHAnsi" w:eastAsiaTheme="majorEastAsia" w:hAnsiTheme="majorHAnsi" w:cstheme="majorBidi"/>
      <w:color w:val="000000" w:themeColor="text1"/>
    </w:rPr>
  </w:style>
  <w:style w:type="character" w:customStyle="1" w:styleId="80">
    <w:name w:val="見出し 8 (文字)"/>
    <w:basedOn w:val="a0"/>
    <w:link w:val="8"/>
    <w:uiPriority w:val="9"/>
    <w:semiHidden/>
    <w:rsid w:val="00352BCB"/>
    <w:rPr>
      <w:rFonts w:asciiTheme="majorHAnsi" w:eastAsiaTheme="majorEastAsia" w:hAnsiTheme="majorHAnsi" w:cstheme="majorBidi"/>
      <w:color w:val="000000" w:themeColor="text1"/>
    </w:rPr>
  </w:style>
  <w:style w:type="character" w:customStyle="1" w:styleId="90">
    <w:name w:val="見出し 9 (文字)"/>
    <w:basedOn w:val="a0"/>
    <w:link w:val="9"/>
    <w:uiPriority w:val="9"/>
    <w:semiHidden/>
    <w:rsid w:val="00352BCB"/>
    <w:rPr>
      <w:rFonts w:asciiTheme="majorHAnsi" w:eastAsiaTheme="majorEastAsia" w:hAnsiTheme="majorHAnsi" w:cstheme="majorBidi"/>
      <w:color w:val="000000" w:themeColor="text1"/>
    </w:rPr>
  </w:style>
  <w:style w:type="paragraph" w:styleId="a3">
    <w:name w:val="Title"/>
    <w:basedOn w:val="a"/>
    <w:next w:val="a"/>
    <w:link w:val="a4"/>
    <w:uiPriority w:val="10"/>
    <w:qFormat/>
    <w:rsid w:val="00393A0F"/>
    <w:pPr>
      <w:spacing w:before="240" w:after="120"/>
      <w:contextualSpacing/>
      <w:jc w:val="center"/>
      <w:outlineLvl w:val="0"/>
    </w:pPr>
    <w:rPr>
      <w:rFonts w:asciiTheme="majorHAnsi" w:hAnsiTheme="majorHAnsi" w:cstheme="majorBidi"/>
      <w:b/>
      <w:spacing w:val="-10"/>
      <w:kern w:val="28"/>
      <w:sz w:val="24"/>
      <w:szCs w:val="56"/>
    </w:rPr>
  </w:style>
  <w:style w:type="character" w:customStyle="1" w:styleId="a4">
    <w:name w:val="表題 (文字)"/>
    <w:basedOn w:val="a0"/>
    <w:link w:val="a3"/>
    <w:uiPriority w:val="10"/>
    <w:rsid w:val="00393A0F"/>
    <w:rPr>
      <w:rFonts w:asciiTheme="majorHAnsi" w:eastAsia="ＭＳ 明朝" w:hAnsiTheme="majorHAnsi" w:cstheme="majorBidi"/>
      <w:b/>
      <w:spacing w:val="-10"/>
      <w:kern w:val="28"/>
      <w:sz w:val="24"/>
      <w:szCs w:val="56"/>
    </w:rPr>
  </w:style>
  <w:style w:type="paragraph" w:styleId="a5">
    <w:name w:val="Subtitle"/>
    <w:basedOn w:val="a"/>
    <w:next w:val="a"/>
    <w:link w:val="a6"/>
    <w:uiPriority w:val="11"/>
    <w:qFormat/>
    <w:rsid w:val="00393A0F"/>
    <w:pPr>
      <w:numPr>
        <w:ilvl w:val="1"/>
      </w:numPr>
      <w:jc w:val="center"/>
      <w:textboxTightWrap w:val="allLines"/>
      <w:outlineLvl w:val="1"/>
    </w:pPr>
    <w:rPr>
      <w:rFonts w:asciiTheme="majorHAnsi" w:hAnsiTheme="majorHAnsi" w:cstheme="majorBidi"/>
      <w:color w:val="595959" w:themeColor="text1" w:themeTint="A6"/>
      <w:spacing w:val="15"/>
      <w:szCs w:val="28"/>
    </w:rPr>
  </w:style>
  <w:style w:type="character" w:customStyle="1" w:styleId="a6">
    <w:name w:val="副題 (文字)"/>
    <w:basedOn w:val="a0"/>
    <w:link w:val="a5"/>
    <w:uiPriority w:val="11"/>
    <w:rsid w:val="00393A0F"/>
    <w:rPr>
      <w:rFonts w:asciiTheme="majorHAnsi" w:eastAsia="ＭＳ 明朝" w:hAnsiTheme="majorHAnsi" w:cstheme="majorBidi"/>
      <w:color w:val="595959" w:themeColor="text1" w:themeTint="A6"/>
      <w:spacing w:val="15"/>
      <w:szCs w:val="28"/>
    </w:rPr>
  </w:style>
  <w:style w:type="paragraph" w:styleId="a7">
    <w:name w:val="Quote"/>
    <w:basedOn w:val="a"/>
    <w:next w:val="a"/>
    <w:link w:val="a8"/>
    <w:uiPriority w:val="29"/>
    <w:qFormat/>
    <w:rsid w:val="00352BCB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文 (文字)"/>
    <w:basedOn w:val="a0"/>
    <w:link w:val="a7"/>
    <w:uiPriority w:val="29"/>
    <w:rsid w:val="00352BCB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352BCB"/>
    <w:pPr>
      <w:ind w:left="720"/>
      <w:contextualSpacing/>
    </w:pPr>
  </w:style>
  <w:style w:type="character" w:styleId="21">
    <w:name w:val="Intense Emphasis"/>
    <w:basedOn w:val="a0"/>
    <w:uiPriority w:val="21"/>
    <w:qFormat/>
    <w:rsid w:val="00352BCB"/>
    <w:rPr>
      <w:i/>
      <w:iCs/>
      <w:color w:val="0F4761" w:themeColor="accent1" w:themeShade="BF"/>
    </w:rPr>
  </w:style>
  <w:style w:type="paragraph" w:styleId="22">
    <w:name w:val="Intense Quote"/>
    <w:basedOn w:val="a"/>
    <w:next w:val="a"/>
    <w:link w:val="23"/>
    <w:uiPriority w:val="30"/>
    <w:qFormat/>
    <w:rsid w:val="00352BC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23">
    <w:name w:val="引用文 2 (文字)"/>
    <w:basedOn w:val="a0"/>
    <w:link w:val="22"/>
    <w:uiPriority w:val="30"/>
    <w:rsid w:val="00352BCB"/>
    <w:rPr>
      <w:i/>
      <w:iCs/>
      <w:color w:val="0F4761" w:themeColor="accent1" w:themeShade="BF"/>
    </w:rPr>
  </w:style>
  <w:style w:type="character" w:styleId="24">
    <w:name w:val="Intense Reference"/>
    <w:basedOn w:val="a0"/>
    <w:uiPriority w:val="32"/>
    <w:qFormat/>
    <w:rsid w:val="00352BCB"/>
    <w:rPr>
      <w:b/>
      <w:bCs/>
      <w:smallCaps/>
      <w:color w:val="0F4761" w:themeColor="accent1" w:themeShade="BF"/>
      <w:spacing w:val="5"/>
    </w:rPr>
  </w:style>
  <w:style w:type="paragraph" w:styleId="aa">
    <w:name w:val="header"/>
    <w:basedOn w:val="a"/>
    <w:link w:val="ab"/>
    <w:uiPriority w:val="99"/>
    <w:unhideWhenUsed/>
    <w:rsid w:val="005C18B5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basedOn w:val="a0"/>
    <w:link w:val="aa"/>
    <w:uiPriority w:val="99"/>
    <w:rsid w:val="005C18B5"/>
  </w:style>
  <w:style w:type="paragraph" w:styleId="ac">
    <w:name w:val="footer"/>
    <w:basedOn w:val="a"/>
    <w:link w:val="ad"/>
    <w:uiPriority w:val="99"/>
    <w:unhideWhenUsed/>
    <w:rsid w:val="005C18B5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basedOn w:val="a0"/>
    <w:link w:val="ac"/>
    <w:uiPriority w:val="99"/>
    <w:rsid w:val="005C18B5"/>
  </w:style>
  <w:style w:type="character" w:styleId="ae">
    <w:name w:val="annotation reference"/>
    <w:basedOn w:val="a0"/>
    <w:uiPriority w:val="99"/>
    <w:semiHidden/>
    <w:unhideWhenUsed/>
    <w:rsid w:val="002B7154"/>
    <w:rPr>
      <w:sz w:val="18"/>
      <w:szCs w:val="18"/>
    </w:rPr>
  </w:style>
  <w:style w:type="paragraph" w:styleId="af">
    <w:name w:val="annotation text"/>
    <w:basedOn w:val="a"/>
    <w:link w:val="af0"/>
    <w:uiPriority w:val="99"/>
    <w:unhideWhenUsed/>
    <w:rsid w:val="002B7154"/>
    <w:pPr>
      <w:jc w:val="left"/>
    </w:pPr>
  </w:style>
  <w:style w:type="character" w:customStyle="1" w:styleId="af0">
    <w:name w:val="コメント文字列 (文字)"/>
    <w:basedOn w:val="a0"/>
    <w:link w:val="af"/>
    <w:uiPriority w:val="99"/>
    <w:rsid w:val="002B7154"/>
    <w:rPr>
      <w:rFonts w:eastAsia="ＭＳ 明朝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2B7154"/>
    <w:rPr>
      <w:b/>
      <w:bCs/>
    </w:rPr>
  </w:style>
  <w:style w:type="character" w:customStyle="1" w:styleId="af2">
    <w:name w:val="コメント内容 (文字)"/>
    <w:basedOn w:val="af0"/>
    <w:link w:val="af1"/>
    <w:uiPriority w:val="99"/>
    <w:semiHidden/>
    <w:rsid w:val="002B7154"/>
    <w:rPr>
      <w:rFonts w:eastAsia="ＭＳ 明朝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920C7F35242F2142ADC955108C26DAC3" ma:contentTypeVersion="12" ma:contentTypeDescription="新しいドキュメントを作成します。" ma:contentTypeScope="" ma:versionID="f94a7b85cafe0d18ef7e74ec5d67580e">
  <xsd:schema xmlns:xsd="http://www.w3.org/2001/XMLSchema" xmlns:xs="http://www.w3.org/2001/XMLSchema" xmlns:p="http://schemas.microsoft.com/office/2006/metadata/properties" xmlns:ns2="c44752cf-9623-4778-be01-57673acb1de0" xmlns:ns3="37ff1c1d-afab-4b1f-9d41-1c4dfd1de27b" targetNamespace="http://schemas.microsoft.com/office/2006/metadata/properties" ma:root="true" ma:fieldsID="2fc5c6a962f407d60d2a918f6d0150b1" ns2:_="" ns3:_="">
    <xsd:import namespace="c44752cf-9623-4778-be01-57673acb1de0"/>
    <xsd:import namespace="37ff1c1d-afab-4b1f-9d41-1c4dfd1de2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4752cf-9623-4778-be01-57673acb1d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画像タグ" ma:readOnly="false" ma:fieldId="{5cf76f15-5ced-4ddc-b409-7134ff3c332f}" ma:taxonomyMulti="true" ma:sspId="1fd9eeea-d21b-4cc3-a441-6571d2f439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ff1c1d-afab-4b1f-9d41-1c4dfd1de27b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f9201942-9ec0-4b00-8b58-729b524c2058}" ma:internalName="TaxCatchAll" ma:showField="CatchAllData" ma:web="37ff1c1d-afab-4b1f-9d41-1c4dfd1de27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7ff1c1d-afab-4b1f-9d41-1c4dfd1de27b" xsi:nil="true"/>
    <lcf76f155ced4ddcb4097134ff3c332f xmlns="c44752cf-9623-4778-be01-57673acb1de0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08BC6C-E1D5-40AD-8428-81FA754478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4752cf-9623-4778-be01-57673acb1de0"/>
    <ds:schemaRef ds:uri="37ff1c1d-afab-4b1f-9d41-1c4dfd1de2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E9FC128-38C4-41D8-8AE5-2901A3512EC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3E2897-79BA-4E5F-8943-11F594AD7155}">
  <ds:schemaRefs>
    <ds:schemaRef ds:uri="http://schemas.microsoft.com/office/2006/metadata/properties"/>
    <ds:schemaRef ds:uri="http://schemas.microsoft.com/office/infopath/2007/PartnerControls"/>
    <ds:schemaRef ds:uri="37ff1c1d-afab-4b1f-9d41-1c4dfd1de27b"/>
    <ds:schemaRef ds:uri="c44752cf-9623-4778-be01-57673acb1de0"/>
  </ds:schemaRefs>
</ds:datastoreItem>
</file>

<file path=customXml/itemProps4.xml><?xml version="1.0" encoding="utf-8"?>
<ds:datastoreItem xmlns:ds="http://schemas.openxmlformats.org/officeDocument/2006/customXml" ds:itemID="{6B11E69C-8F0B-4BCB-8853-B8CBE52FA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教員 na 若葉 京良</dc:creator>
  <cp:keywords/>
  <dc:description/>
  <cp:lastModifiedBy>宮崎大学医学部看護学科</cp:lastModifiedBy>
  <cp:revision>2</cp:revision>
  <dcterms:created xsi:type="dcterms:W3CDTF">2026-04-09T01:14:00Z</dcterms:created>
  <dcterms:modified xsi:type="dcterms:W3CDTF">2026-04-09T0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2292a871f99c3ca32b8f191faac77b533d2c12190413bfd776b46095755145</vt:lpwstr>
  </property>
  <property fmtid="{D5CDD505-2E9C-101B-9397-08002B2CF9AE}" pid="3" name="ContentTypeId">
    <vt:lpwstr>0x010100920C7F35242F2142ADC955108C26DAC3</vt:lpwstr>
  </property>
</Properties>
</file>